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65E6E" w14:textId="228975AD" w:rsidR="007F2D83" w:rsidRPr="00DE606C" w:rsidRDefault="00B70727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195653" w:rsidRPr="00DE606C">
        <w:rPr>
          <w:rFonts w:ascii="Helvetica" w:hAnsi="Helvetica" w:cs="Arial"/>
          <w:sz w:val="20"/>
          <w:szCs w:val="24"/>
          <w:lang w:val="lt-LT"/>
        </w:rPr>
        <w:t>Dengtų substratų gamybos būdas, ku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r</w:t>
      </w:r>
      <w:r w:rsidR="00195653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7AE8ABC1" w14:textId="1DF5B370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a)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a akytojo 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>substrat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aviršiaus sritis yra </w:t>
      </w:r>
      <w:r w:rsidR="00D43A60" w:rsidRPr="00DE606C">
        <w:rPr>
          <w:rFonts w:ascii="Helvetica" w:hAnsi="Helvetica" w:cs="Arial"/>
          <w:sz w:val="20"/>
          <w:szCs w:val="24"/>
          <w:lang w:val="lt-LT"/>
        </w:rPr>
        <w:t>pateikta su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u paviršiaus sandarinimo sluoksniu;</w:t>
      </w:r>
    </w:p>
    <w:p w14:paraId="4B1214E8" w14:textId="6F0E5ECD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b) mažiausiai viena vandeninė suspensija yra užtepama ant mažiausiai vieno paviršiaus sandarinimo sluoksnio, kai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a vandeninė suspensija apima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ą </w:t>
      </w:r>
      <w:proofErr w:type="spellStart"/>
      <w:r w:rsidR="00470DF8" w:rsidRPr="00DE606C">
        <w:rPr>
          <w:rFonts w:ascii="Helvetica" w:hAnsi="Helvetica" w:cs="Arial"/>
          <w:sz w:val="20"/>
          <w:szCs w:val="24"/>
          <w:lang w:val="lt-LT"/>
        </w:rPr>
        <w:t>sunkialydž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metalo karbidą ir vandenį; ir</w:t>
      </w:r>
    </w:p>
    <w:p w14:paraId="0FB8E39F" w14:textId="318E09E9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c) po 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>pakopos b)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substratas yra sukepinamas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>,</w:t>
      </w:r>
    </w:p>
    <w:p w14:paraId="43010E59" w14:textId="731FEE71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>kur akyt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>a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>substratas apima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>yra sudaryta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š medžiagos, 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 xml:space="preserve">kuri yra </w:t>
      </w:r>
      <w:r w:rsidRPr="00DE606C">
        <w:rPr>
          <w:rFonts w:ascii="Helvetica" w:hAnsi="Helvetica" w:cs="Arial"/>
          <w:sz w:val="20"/>
          <w:szCs w:val="24"/>
          <w:lang w:val="lt-LT"/>
        </w:rPr>
        <w:t>pa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si</w:t>
      </w:r>
      <w:r w:rsidRPr="00DE606C">
        <w:rPr>
          <w:rFonts w:ascii="Helvetica" w:hAnsi="Helvetica" w:cs="Arial"/>
          <w:sz w:val="20"/>
          <w:szCs w:val="24"/>
          <w:lang w:val="lt-LT"/>
        </w:rPr>
        <w:t>rinkt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>a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š grupės, 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>susidedančios iš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grafit</w:t>
      </w:r>
      <w:r w:rsidR="00470DF8" w:rsidRPr="00DE606C">
        <w:rPr>
          <w:rFonts w:ascii="Helvetica" w:hAnsi="Helvetica" w:cs="Arial"/>
          <w:sz w:val="20"/>
          <w:szCs w:val="24"/>
          <w:lang w:val="lt-LT"/>
        </w:rPr>
        <w:t>o</w:t>
      </w:r>
      <w:r w:rsidRPr="00DE606C">
        <w:rPr>
          <w:rFonts w:ascii="Helvetica" w:hAnsi="Helvetica" w:cs="Arial"/>
          <w:sz w:val="20"/>
          <w:szCs w:val="24"/>
          <w:lang w:val="lt-LT"/>
        </w:rPr>
        <w:t>, C/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SiC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pluošto kompozicinės medžiagos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SiC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>/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SiC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pluošto kompozicinės medžiagos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karbidinė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keramik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os</w:t>
      </w:r>
      <w:r w:rsidRPr="00DE606C">
        <w:rPr>
          <w:rFonts w:ascii="Helvetica" w:hAnsi="Helvetica" w:cs="Arial"/>
          <w:sz w:val="20"/>
          <w:szCs w:val="24"/>
          <w:lang w:val="lt-LT"/>
        </w:rPr>
        <w:t>, nitrido keramik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o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oksidinė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keramik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o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r jų mišini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ų</w:t>
      </w:r>
      <w:r w:rsidRPr="00DE606C">
        <w:rPr>
          <w:rFonts w:ascii="Helvetica" w:hAnsi="Helvetica" w:cs="Arial"/>
          <w:sz w:val="20"/>
          <w:szCs w:val="24"/>
          <w:lang w:val="lt-LT"/>
        </w:rPr>
        <w:t>, ir</w:t>
      </w:r>
    </w:p>
    <w:p w14:paraId="1A904008" w14:textId="77E185BD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>kur mažiausiai vienas paviršiaus sandarinimo sluoksnis yra pa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s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rinktas iš grupės, susidedančios iš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irolitin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ės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anglies sluoksnių, silicio sluoksnių, cirkonio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borid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sluoksnių, tantalo nitrido sluoksnių, silicio karbido sluoksnių, silicio nitrido sluoksnių ir jų derinių.</w:t>
      </w:r>
    </w:p>
    <w:p w14:paraId="381D54FA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9A349D5" w14:textId="7171A251" w:rsidR="0019565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2. Būdas pagal ankstesnį punktą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tuo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, kad</w:t>
      </w:r>
    </w:p>
    <w:p w14:paraId="3854505D" w14:textId="5ADB1DF8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akytas substratas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apima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sudarytas iš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izografit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 (arba)</w:t>
      </w:r>
    </w:p>
    <w:p w14:paraId="159BCD6A" w14:textId="7B4C1C92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mažiausiai vienas </w:t>
      </w:r>
      <w:proofErr w:type="spellStart"/>
      <w:r w:rsidR="00927787" w:rsidRPr="00DE606C">
        <w:rPr>
          <w:rFonts w:ascii="Helvetica" w:hAnsi="Helvetica" w:cs="Arial"/>
          <w:sz w:val="20"/>
          <w:szCs w:val="24"/>
          <w:lang w:val="lt-LT"/>
        </w:rPr>
        <w:t>sunkialydžio</w:t>
      </w:r>
      <w:proofErr w:type="spellEnd"/>
      <w:r w:rsidR="00927787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E606C">
        <w:rPr>
          <w:rFonts w:ascii="Helvetica" w:hAnsi="Helvetica" w:cs="Arial"/>
          <w:sz w:val="20"/>
          <w:szCs w:val="24"/>
          <w:lang w:val="lt-LT"/>
        </w:rPr>
        <w:t>metalo karbidas yra pa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s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rinktas iš grupės, susidedančios iš titano karbidų, cirkonio karbidų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hafn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karbidų, vanadžio karbidų, niobio karbidų, tantalo karbidų, chromo karbidų, molibdeno karbidų, volframo karbidų ir jų mišinių.</w:t>
      </w:r>
    </w:p>
    <w:p w14:paraId="1C296DA6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866AAD" w14:textId="22F0E991" w:rsidR="0019565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3. Būdas pagal vieną iš ankstesnių punktų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tuo, kad mažiausiai vienas </w:t>
      </w:r>
      <w:proofErr w:type="spellStart"/>
      <w:r w:rsidR="00927787" w:rsidRPr="00DE606C">
        <w:rPr>
          <w:rFonts w:ascii="Helvetica" w:hAnsi="Helvetica" w:cs="Arial"/>
          <w:sz w:val="20"/>
          <w:szCs w:val="24"/>
          <w:lang w:val="lt-LT"/>
        </w:rPr>
        <w:t>sunkialydž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metalo karbidas yra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oje vandeninėje suspensijoje dalelių pavidal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u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dutinis dalelių dydis (d50 vertė) mažiausiai vien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27787" w:rsidRPr="00DE606C">
        <w:rPr>
          <w:rFonts w:ascii="Helvetica" w:hAnsi="Helvetica" w:cs="Arial"/>
          <w:sz w:val="20"/>
          <w:szCs w:val="24"/>
          <w:lang w:val="lt-LT"/>
        </w:rPr>
        <w:t>sunkialydž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metalo karbid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nuo 0,2 µm iki 2 µm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E606C">
        <w:rPr>
          <w:rFonts w:ascii="Helvetica" w:hAnsi="Helvetica" w:cs="Arial"/>
          <w:sz w:val="20"/>
          <w:szCs w:val="24"/>
          <w:lang w:val="lt-LT"/>
        </w:rPr>
        <w:t>nuo 0,5 µm iki 1,5 µm.</w:t>
      </w:r>
    </w:p>
    <w:p w14:paraId="03299FCA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C6EFB2" w14:textId="17E1136D" w:rsidR="0019565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4. Būdas pagal vieną iš ankstesnių punktų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tuo, kad pakopoje 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 xml:space="preserve">a) </w:t>
      </w:r>
      <w:r w:rsidRPr="00DE606C">
        <w:rPr>
          <w:rFonts w:ascii="Helvetica" w:hAnsi="Helvetica" w:cs="Arial"/>
          <w:sz w:val="20"/>
          <w:szCs w:val="24"/>
          <w:lang w:val="lt-LT"/>
        </w:rPr>
        <w:t>akyt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asis substratas yra pateiktas su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u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aviršiaus sandarinimo sluoksni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u</w:t>
      </w:r>
    </w:p>
    <w:p w14:paraId="5CE64D10" w14:textId="6D0FA142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da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lį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akyto substrat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aviršiaus impregn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uojant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a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olimerizuojama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derva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,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r vėliau derv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karboniz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uojant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 (arba)</w:t>
      </w:r>
    </w:p>
    <w:p w14:paraId="0A275102" w14:textId="0749279F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mažiausiai dalį akyto substrato paviršiaus impregnuojant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u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olisilanu</w:t>
      </w:r>
      <w:proofErr w:type="spellEnd"/>
      <w:r w:rsidR="00382773" w:rsidRPr="00DE606C">
        <w:rPr>
          <w:rFonts w:ascii="Helvetica" w:hAnsi="Helvetica" w:cs="Arial"/>
          <w:sz w:val="20"/>
          <w:szCs w:val="24"/>
          <w:lang w:val="lt-LT"/>
        </w:rPr>
        <w:t>,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r po to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olisilan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iroliz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uojant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15B6650" w14:textId="1464591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akyto substrat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oras infiltruo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jant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silic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iu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bent jau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š dalies silicį 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konvertuojant į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silicio karbid</w:t>
      </w:r>
      <w:r w:rsidR="00382773" w:rsidRPr="00DE606C">
        <w:rPr>
          <w:rFonts w:ascii="Helvetica" w:hAnsi="Helvetica" w:cs="Arial"/>
          <w:sz w:val="20"/>
          <w:szCs w:val="24"/>
          <w:lang w:val="lt-LT"/>
        </w:rPr>
        <w:t>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 (arba)</w:t>
      </w:r>
    </w:p>
    <w:p w14:paraId="4A70C176" w14:textId="214C5813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as sluoksnis, parinktas iš grupės, susidedančios iš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irolitinės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anglies sluoksnių, silicio karbido sluoksnių, silicio nitrido sluoksnių ir jų derinių, yra nusodinamas ant </w:t>
      </w:r>
      <w:r w:rsidR="00AD7E59" w:rsidRPr="00DE606C">
        <w:rPr>
          <w:rFonts w:ascii="Helvetica" w:hAnsi="Helvetica" w:cs="Arial"/>
          <w:sz w:val="20"/>
          <w:szCs w:val="24"/>
          <w:lang w:val="lt-LT"/>
        </w:rPr>
        <w:t>akyto substrat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naudojant CVD;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 (arba)</w:t>
      </w:r>
    </w:p>
    <w:p w14:paraId="62BAA0C2" w14:textId="6BD387FB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mažiausiai vienas sluoksnis, parinktas iš grupės, susidedančios iš silicio sluoksnių, cirkonio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borid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sluoksnių, tantalo nitrido sluoksnių ir jų derinių, yra nusodinamas ant </w:t>
      </w:r>
      <w:r w:rsidR="00AD7E59" w:rsidRPr="00DE606C">
        <w:rPr>
          <w:rFonts w:ascii="Helvetica" w:hAnsi="Helvetica" w:cs="Arial"/>
          <w:sz w:val="20"/>
          <w:szCs w:val="24"/>
          <w:lang w:val="lt-LT"/>
        </w:rPr>
        <w:t>akyto substrat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urškimo būdu.</w:t>
      </w:r>
    </w:p>
    <w:p w14:paraId="74EEE76D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CA32C1" w14:textId="5D9F6844" w:rsidR="0019565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5. Būdas pagal vieną iš ankstesnių punktų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a vandeninė suspensija</w:t>
      </w:r>
    </w:p>
    <w:p w14:paraId="2709E41E" w14:textId="12F852EC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apima nuo 60 iki 90 masės %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nuo 70 iki 85 masės % mažiausiai vieno </w:t>
      </w:r>
      <w:proofErr w:type="spellStart"/>
      <w:r w:rsidR="0059175F" w:rsidRPr="00DE606C">
        <w:rPr>
          <w:rFonts w:ascii="Helvetica" w:hAnsi="Helvetica" w:cs="Arial"/>
          <w:sz w:val="20"/>
          <w:szCs w:val="24"/>
          <w:lang w:val="lt-LT"/>
        </w:rPr>
        <w:t>sunkialydž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metalo karbido, skaičiuojant 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pagal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sos vandeninės suspensijos mas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ę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 (arba)</w:t>
      </w:r>
    </w:p>
    <w:p w14:paraId="418109BF" w14:textId="1083C1B3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apima nuo 0,01 iki 0,5 masės % dispersinio agento, 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skaičiuojant pagal visos vandeninės suspensijos masę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dispersijos agentą 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asirinkt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š grupės, susidedančios iš polivinilo alkoholių;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oliakril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rūgš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čių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lastRenderedPageBreak/>
        <w:t>polivinilpirolidon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olialkilen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glikoleteri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>; baz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ių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tetrabutilamon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hidroksid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tetrametilamon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hidroksid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olietilenimin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>, neorganin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ių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baz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ių</w:t>
      </w:r>
      <w:r w:rsidRPr="00DE606C">
        <w:rPr>
          <w:rFonts w:ascii="Helvetica" w:hAnsi="Helvetica" w:cs="Arial"/>
          <w:sz w:val="20"/>
          <w:szCs w:val="24"/>
          <w:lang w:val="lt-LT"/>
        </w:rPr>
        <w:t>, ypač NaOH, amonio hidroksid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o</w:t>
      </w:r>
      <w:r w:rsidRPr="00DE606C">
        <w:rPr>
          <w:rFonts w:ascii="Helvetica" w:hAnsi="Helvetica" w:cs="Arial"/>
          <w:sz w:val="20"/>
          <w:szCs w:val="24"/>
          <w:lang w:val="lt-LT"/>
        </w:rPr>
        <w:t>; ir jų mišini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ų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 xml:space="preserve">labiau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E606C">
        <w:rPr>
          <w:rFonts w:ascii="Helvetica" w:hAnsi="Helvetica" w:cs="Arial"/>
          <w:sz w:val="20"/>
          <w:szCs w:val="24"/>
          <w:lang w:val="lt-LT"/>
        </w:rPr>
        <w:t>pa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si</w:t>
      </w:r>
      <w:r w:rsidRPr="00DE606C">
        <w:rPr>
          <w:rFonts w:ascii="Helvetica" w:hAnsi="Helvetica" w:cs="Arial"/>
          <w:sz w:val="20"/>
          <w:szCs w:val="24"/>
          <w:lang w:val="lt-LT"/>
        </w:rPr>
        <w:t>rinkt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š grupės, susidedančios iš amonio hidroksido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olialkelen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59175F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glikoleter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ir jų mišinių;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 (arba)</w:t>
      </w:r>
    </w:p>
    <w:p w14:paraId="0E5FBCBB" w14:textId="382AA26F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59175F" w:rsidRPr="00DE606C">
        <w:rPr>
          <w:rFonts w:ascii="Helvetica" w:hAnsi="Helvetica" w:cs="Arial"/>
          <w:sz w:val="20"/>
          <w:szCs w:val="24"/>
          <w:lang w:val="lt-LT"/>
        </w:rPr>
        <w:t>apima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nuo 0,01 iki 5 masės % rišiklio,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skaičiuojant pagal visos vandeninės suspensijos masę</w:t>
      </w:r>
      <w:r w:rsidRPr="00DE606C">
        <w:rPr>
          <w:rFonts w:ascii="Helvetica" w:hAnsi="Helvetica" w:cs="Arial"/>
          <w:sz w:val="20"/>
          <w:szCs w:val="24"/>
          <w:lang w:val="lt-LT"/>
        </w:rPr>
        <w:t>, riš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iklį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pageidautina pasirinkt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š grupės, susidedančios iš polietilen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DE606C">
        <w:rPr>
          <w:rFonts w:ascii="Helvetica" w:hAnsi="Helvetica" w:cs="Arial"/>
          <w:sz w:val="20"/>
          <w:szCs w:val="24"/>
          <w:lang w:val="lt-LT"/>
        </w:rPr>
        <w:t>glikolio, polivinil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 xml:space="preserve">o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butiral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, poliuretanų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chloropren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kaučiuko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fenol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dervų, akrilo dervų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karboksimetilceliuliozės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algin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rūgšti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e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s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dekstrin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>, natrio bifenil-2-iloksid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ų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olifeniloksid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ir jų mišini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ų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 xml:space="preserve"> pasirinkt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š grupės, susidedančios iš natrio bifenil-2-iloksido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olifeniloksid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ir jų mišinių;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 (arba)</w:t>
      </w:r>
    </w:p>
    <w:p w14:paraId="09D80B55" w14:textId="514E6420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>-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gaminama sumaišant jo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komponentus disper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gavimo priemone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maišant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dispergavimo priemone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naudojant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malim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elementus ir (arba) per ne trumpesnį kaip 12 valandų laikotarpį.</w:t>
      </w:r>
    </w:p>
    <w:p w14:paraId="79B4C073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B71EAC" w14:textId="473E2691" w:rsidR="0019565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6. Būdas pagal vieną iš ankstesnių punktų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os vandeninės suspensijos užtepimas vyksta panardinant, tepant šepečiu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ir (arba)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urškiant, pageidautina purškiant,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 xml:space="preserve">pakopoje </w:t>
      </w:r>
      <w:r w:rsidRPr="00DE606C">
        <w:rPr>
          <w:rFonts w:ascii="Helvetica" w:hAnsi="Helvetica" w:cs="Arial"/>
          <w:sz w:val="20"/>
          <w:szCs w:val="24"/>
          <w:lang w:val="lt-LT"/>
        </w:rPr>
        <w:t>b).</w:t>
      </w:r>
    </w:p>
    <w:p w14:paraId="269FA5A8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452BB4" w14:textId="30C7C5F4" w:rsidR="0019565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7. Būdas pagal vieną iš ankstesnių punktų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tuo, kad sukepinimo procesas vyksta pakopoje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 xml:space="preserve"> c)</w:t>
      </w:r>
    </w:p>
    <w:p w14:paraId="01AA62F3" w14:textId="25E687B1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temperatūroje nuo 2100 °C iki 2500 °C,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nuo 2200 °C iki 2400 °C ir (arba)</w:t>
      </w:r>
    </w:p>
    <w:p w14:paraId="00A2AD7E" w14:textId="347D502E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iš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laikymo laikas nuo 1 valandos iki 15 valandų,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DE606C">
        <w:rPr>
          <w:rFonts w:ascii="Helvetica" w:hAnsi="Helvetica" w:cs="Arial"/>
          <w:sz w:val="20"/>
          <w:szCs w:val="24"/>
          <w:lang w:val="lt-LT"/>
        </w:rPr>
        <w:t>nuo 2 valandų iki 10 valandų, ir (arba)</w:t>
      </w:r>
    </w:p>
    <w:p w14:paraId="7BE66A80" w14:textId="4B239B51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- esant slėgiui nuo 0,1 baro iki 10 barų,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DE606C">
        <w:rPr>
          <w:rFonts w:ascii="Helvetica" w:hAnsi="Helvetica" w:cs="Arial"/>
          <w:sz w:val="20"/>
          <w:szCs w:val="24"/>
          <w:lang w:val="lt-LT"/>
        </w:rPr>
        <w:t>nuo 0,7 baro iki 5 barų ir (arba)</w:t>
      </w:r>
    </w:p>
    <w:p w14:paraId="5190BC62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>- argono atmosferoje.</w:t>
      </w:r>
    </w:p>
    <w:p w14:paraId="52EE13B3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F2EC9C" w14:textId="3BFBFE87" w:rsidR="0019565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8. Padengtas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substrata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0301E" w:rsidRPr="00DE606C">
        <w:rPr>
          <w:rFonts w:ascii="Helvetica" w:hAnsi="Helvetica" w:cs="Arial"/>
          <w:sz w:val="20"/>
          <w:szCs w:val="24"/>
          <w:lang w:val="lt-LT"/>
        </w:rPr>
        <w:t>apimantis akytą substrat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avirši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au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sandarinimo sluoksn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į</w:t>
      </w:r>
      <w:r w:rsidRPr="00DE606C">
        <w:rPr>
          <w:rFonts w:ascii="Helvetica" w:hAnsi="Helvetica" w:cs="Arial"/>
          <w:sz w:val="20"/>
          <w:szCs w:val="24"/>
          <w:lang w:val="lt-LT"/>
        </w:rPr>
        <w:t>, išdėstyt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oje akytojo 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substrato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aviršiaus srityje, ir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apsaugin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į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sluoksn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į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, kuris yra išdėstytas ant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o paviršiaus sandarinimo sluoksnio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,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r kur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s apima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ą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27787" w:rsidRPr="00DE606C">
        <w:rPr>
          <w:rFonts w:ascii="Helvetica" w:hAnsi="Helvetica" w:cs="Arial"/>
          <w:sz w:val="20"/>
          <w:szCs w:val="24"/>
          <w:lang w:val="lt-LT"/>
        </w:rPr>
        <w:t>sunkialydži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metalo karbid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ą</w:t>
      </w:r>
      <w:r w:rsidRPr="00DE606C">
        <w:rPr>
          <w:rFonts w:ascii="Helvetica" w:hAnsi="Helvetica" w:cs="Arial"/>
          <w:sz w:val="20"/>
          <w:szCs w:val="24"/>
          <w:lang w:val="lt-LT"/>
        </w:rPr>
        <w:t>,</w:t>
      </w:r>
    </w:p>
    <w:p w14:paraId="676BEFB1" w14:textId="71288431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>kur akyt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a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substrata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apima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yra sudaryta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iš medžiagos, pa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si</w:t>
      </w:r>
      <w:r w:rsidRPr="00DE606C">
        <w:rPr>
          <w:rFonts w:ascii="Helvetica" w:hAnsi="Helvetica" w:cs="Arial"/>
          <w:sz w:val="20"/>
          <w:szCs w:val="24"/>
          <w:lang w:val="lt-LT"/>
        </w:rPr>
        <w:t>rinktos iš grupės, kurią sudaro grafitas, C/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SiC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pluošto kompozicinės medžiagos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SiC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>/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SiC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pluošto kompozicinės medžiagos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karbidinė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keramika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nitrid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inė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keramika,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oksidinė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keramika ir jų mišiniai,</w:t>
      </w:r>
    </w:p>
    <w:p w14:paraId="32D73D08" w14:textId="150D3FC0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as paviršiaus sandarinimo sluoksnis yra pa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s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rinktas iš grupės, susidedančios iš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pirolitinių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anglies sluoksnių, silicio sluoksnių, cirkonio </w:t>
      </w:r>
      <w:proofErr w:type="spellStart"/>
      <w:r w:rsidRPr="00DE606C">
        <w:rPr>
          <w:rFonts w:ascii="Helvetica" w:hAnsi="Helvetica" w:cs="Arial"/>
          <w:sz w:val="20"/>
          <w:szCs w:val="24"/>
          <w:lang w:val="lt-LT"/>
        </w:rPr>
        <w:t>borido</w:t>
      </w:r>
      <w:proofErr w:type="spellEnd"/>
      <w:r w:rsidRPr="00DE606C">
        <w:rPr>
          <w:rFonts w:ascii="Helvetica" w:hAnsi="Helvetica" w:cs="Arial"/>
          <w:sz w:val="20"/>
          <w:szCs w:val="24"/>
          <w:lang w:val="lt-LT"/>
        </w:rPr>
        <w:t xml:space="preserve"> sluoksnių, tantalo nitrido sluoksnių, silicio karbido sluoksnių, silicio nitrido sluoksnių ir jų derinių, ir</w:t>
      </w:r>
    </w:p>
    <w:p w14:paraId="064D2CAF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>kur padengtas substratas gali būti arba yra pagamintas būdu pagal vieną iš 1-7 punktų.</w:t>
      </w:r>
    </w:p>
    <w:p w14:paraId="57867D17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0797CB" w14:textId="312A72D6" w:rsidR="0019565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9. Padengtas </w:t>
      </w:r>
      <w:r w:rsidR="006135F0" w:rsidRPr="00DE606C">
        <w:rPr>
          <w:rFonts w:ascii="Helvetica" w:hAnsi="Helvetica" w:cs="Arial"/>
          <w:sz w:val="20"/>
          <w:szCs w:val="24"/>
          <w:lang w:val="lt-LT"/>
        </w:rPr>
        <w:t>substrata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pagal 8 punktą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os apsauginės medžiagos vidutinis sluoksnio storis yra mažiausiai 20 µm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nuo 20 µm iki 150 µm, ypač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E606C">
        <w:rPr>
          <w:rFonts w:ascii="Helvetica" w:hAnsi="Helvetica" w:cs="Arial"/>
          <w:sz w:val="20"/>
          <w:szCs w:val="24"/>
          <w:lang w:val="lt-LT"/>
        </w:rPr>
        <w:t>nuo 30 µm iki 100 µm.</w:t>
      </w:r>
    </w:p>
    <w:p w14:paraId="1B025B04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BDEEF8" w14:textId="3940AF37" w:rsidR="0019565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t xml:space="preserve">10. Padengtas substratas pagal 8 arba 9 punktą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7F2D83" w:rsidRPr="00DE606C">
        <w:rPr>
          <w:rFonts w:ascii="Helvetica" w:hAnsi="Helvetica" w:cs="Arial"/>
          <w:sz w:val="20"/>
          <w:szCs w:val="24"/>
          <w:lang w:val="lt-LT"/>
        </w:rPr>
        <w:t>mažiausiai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vieno apsauginio sluoksnio vidutinio sluoksnio storio standartinis nuokrypis yra mažesnis nei 6 %, </w:t>
      </w:r>
      <w:r w:rsidR="00927787" w:rsidRPr="00DE606C">
        <w:rPr>
          <w:rFonts w:ascii="Helvetica" w:hAnsi="Helvetica" w:cs="Arial"/>
          <w:sz w:val="20"/>
          <w:szCs w:val="24"/>
          <w:lang w:val="lt-LT"/>
        </w:rPr>
        <w:t>pageidautina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E606C">
        <w:rPr>
          <w:rFonts w:ascii="Helvetica" w:hAnsi="Helvetica" w:cs="Arial"/>
          <w:sz w:val="20"/>
          <w:szCs w:val="24"/>
          <w:lang w:val="lt-LT"/>
        </w:rPr>
        <w:t>nuo 0,5 % iki 6 %, ypač pageidautina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 xml:space="preserve"> ribose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nuo 1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E606C">
        <w:rPr>
          <w:rFonts w:ascii="Helvetica" w:hAnsi="Helvetica" w:cs="Arial"/>
          <w:sz w:val="20"/>
          <w:szCs w:val="24"/>
          <w:lang w:val="lt-LT"/>
        </w:rPr>
        <w:t>% iki 6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E606C">
        <w:rPr>
          <w:rFonts w:ascii="Helvetica" w:hAnsi="Helvetica" w:cs="Arial"/>
          <w:sz w:val="20"/>
          <w:szCs w:val="24"/>
          <w:lang w:val="lt-LT"/>
        </w:rPr>
        <w:t>%.</w:t>
      </w:r>
    </w:p>
    <w:p w14:paraId="0CF621FF" w14:textId="77777777" w:rsidR="00195653" w:rsidRPr="00DE606C" w:rsidRDefault="00195653" w:rsidP="00DE606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4FC5C5" w14:textId="656B5478" w:rsidR="00434733" w:rsidRPr="00DE606C" w:rsidRDefault="00195653" w:rsidP="00DE606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E606C">
        <w:rPr>
          <w:rFonts w:ascii="Helvetica" w:hAnsi="Helvetica" w:cs="Arial"/>
          <w:sz w:val="20"/>
          <w:szCs w:val="24"/>
          <w:lang w:val="lt-LT"/>
        </w:rPr>
        <w:lastRenderedPageBreak/>
        <w:t>11. Padengto substrato pagal vieną iš 8-10 punktų panaudojimas puslaidininkių kristalų auginimui, kai padengtas substratas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>,</w:t>
      </w:r>
      <w:r w:rsidRPr="00DE606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C1E6D" w:rsidRPr="00DE606C">
        <w:rPr>
          <w:rFonts w:ascii="Helvetica" w:hAnsi="Helvetica" w:cs="Arial"/>
          <w:sz w:val="20"/>
          <w:szCs w:val="24"/>
          <w:lang w:val="lt-LT"/>
        </w:rPr>
        <w:t xml:space="preserve">pageidautina, </w:t>
      </w:r>
      <w:r w:rsidRPr="00DE606C">
        <w:rPr>
          <w:rFonts w:ascii="Helvetica" w:hAnsi="Helvetica" w:cs="Arial"/>
          <w:sz w:val="20"/>
          <w:szCs w:val="24"/>
          <w:lang w:val="lt-LT"/>
        </w:rPr>
        <w:t>yra padengtas tiglis.</w:t>
      </w:r>
    </w:p>
    <w:sectPr w:rsidR="00434733" w:rsidRPr="00DE606C" w:rsidSect="00DE606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719FF" w14:textId="77777777" w:rsidR="00B47B73" w:rsidRDefault="00B47B73" w:rsidP="007B0A41">
      <w:pPr>
        <w:spacing w:after="0" w:line="240" w:lineRule="auto"/>
      </w:pPr>
      <w:r>
        <w:separator/>
      </w:r>
    </w:p>
  </w:endnote>
  <w:endnote w:type="continuationSeparator" w:id="0">
    <w:p w14:paraId="2A4A7968" w14:textId="77777777" w:rsidR="00B47B73" w:rsidRDefault="00B47B7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289F3" w14:textId="77777777" w:rsidR="00B47B73" w:rsidRDefault="00B47B73" w:rsidP="007B0A41">
      <w:pPr>
        <w:spacing w:after="0" w:line="240" w:lineRule="auto"/>
      </w:pPr>
      <w:r>
        <w:separator/>
      </w:r>
    </w:p>
  </w:footnote>
  <w:footnote w:type="continuationSeparator" w:id="0">
    <w:p w14:paraId="21FD150E" w14:textId="77777777" w:rsidR="00B47B73" w:rsidRDefault="00B47B7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95653"/>
    <w:rsid w:val="001A3E8E"/>
    <w:rsid w:val="001C33D1"/>
    <w:rsid w:val="001E39FF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82773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0DF8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175F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35F0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2D83"/>
    <w:rsid w:val="0080301E"/>
    <w:rsid w:val="00806BE5"/>
    <w:rsid w:val="0082278C"/>
    <w:rsid w:val="00824049"/>
    <w:rsid w:val="008309E7"/>
    <w:rsid w:val="008321FA"/>
    <w:rsid w:val="00837B1E"/>
    <w:rsid w:val="00847DA0"/>
    <w:rsid w:val="00864E7D"/>
    <w:rsid w:val="00886A85"/>
    <w:rsid w:val="00886FF4"/>
    <w:rsid w:val="008A7B6E"/>
    <w:rsid w:val="008B41AC"/>
    <w:rsid w:val="008C60D6"/>
    <w:rsid w:val="008E0E9E"/>
    <w:rsid w:val="0090596D"/>
    <w:rsid w:val="00907FD8"/>
    <w:rsid w:val="00927787"/>
    <w:rsid w:val="00931E81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643D3"/>
    <w:rsid w:val="00AA3A1F"/>
    <w:rsid w:val="00AD4691"/>
    <w:rsid w:val="00AD7E59"/>
    <w:rsid w:val="00AE4C3F"/>
    <w:rsid w:val="00AE51EA"/>
    <w:rsid w:val="00AE7DF3"/>
    <w:rsid w:val="00B200E3"/>
    <w:rsid w:val="00B226B6"/>
    <w:rsid w:val="00B264AD"/>
    <w:rsid w:val="00B47B73"/>
    <w:rsid w:val="00B6516C"/>
    <w:rsid w:val="00B70727"/>
    <w:rsid w:val="00B75F4B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43A60"/>
    <w:rsid w:val="00D54A23"/>
    <w:rsid w:val="00D55A30"/>
    <w:rsid w:val="00D56D60"/>
    <w:rsid w:val="00D83DAA"/>
    <w:rsid w:val="00D86FDA"/>
    <w:rsid w:val="00DB375D"/>
    <w:rsid w:val="00DE606C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C1E6D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6</Words>
  <Characters>5626</Characters>
  <Application>Microsoft Office Word</Application>
  <DocSecurity>0</DocSecurity>
  <Lines>9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7T17:24:00Z</dcterms:created>
  <dcterms:modified xsi:type="dcterms:W3CDTF">2024-03-26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19b2bb3893e8d4c8265285b340c2534365cb489f4b6c279aac0fd2b164d87f</vt:lpwstr>
  </property>
</Properties>
</file>